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CD6AD" w14:textId="60549C00" w:rsidR="00454C68" w:rsidRPr="001D30BC" w:rsidRDefault="00207BD4" w:rsidP="00454C68">
      <w:pPr>
        <w:spacing w:after="0" w:line="0" w:lineRule="atLeast"/>
        <w:jc w:val="center"/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</w:pPr>
      <w:r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  <w:t>THE HANG SENG UNIVERSITY OF HONG KONG</w:t>
      </w:r>
    </w:p>
    <w:p w14:paraId="38548B22" w14:textId="77777777" w:rsidR="00454C68" w:rsidRPr="001D30BC" w:rsidRDefault="00454C68" w:rsidP="00454C68">
      <w:pPr>
        <w:spacing w:after="0" w:line="185" w:lineRule="exact"/>
        <w:jc w:val="center"/>
        <w:rPr>
          <w:rFonts w:ascii="Times New Roman" w:eastAsia="Times New Roman" w:hAnsi="Times New Roman" w:cs="Arial"/>
          <w:sz w:val="24"/>
          <w:szCs w:val="20"/>
          <w:lang w:val="en-US" w:eastAsia="zh-TW"/>
        </w:rPr>
      </w:pPr>
    </w:p>
    <w:p w14:paraId="1E6A5A7D" w14:textId="77777777" w:rsidR="00454C68" w:rsidRPr="001D30BC" w:rsidRDefault="00454C68" w:rsidP="00454C68">
      <w:pPr>
        <w:spacing w:after="0" w:line="0" w:lineRule="atLeast"/>
        <w:jc w:val="center"/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</w:pPr>
      <w:r w:rsidRPr="001D30BC"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  <w:t>School of Business</w:t>
      </w:r>
    </w:p>
    <w:p w14:paraId="711E3DA8" w14:textId="77777777" w:rsidR="00454C68" w:rsidRPr="001D30BC" w:rsidRDefault="00454C68" w:rsidP="00454C68">
      <w:pPr>
        <w:spacing w:after="0" w:line="22" w:lineRule="exact"/>
        <w:jc w:val="center"/>
        <w:rPr>
          <w:rFonts w:ascii="Times New Roman" w:eastAsia="Times New Roman" w:hAnsi="Times New Roman" w:cs="Arial"/>
          <w:sz w:val="24"/>
          <w:szCs w:val="20"/>
          <w:lang w:val="en-US" w:eastAsia="zh-TW"/>
        </w:rPr>
      </w:pPr>
    </w:p>
    <w:p w14:paraId="4C2E3BEB" w14:textId="42E6D6F9" w:rsidR="00454C68" w:rsidRDefault="00454C68" w:rsidP="00454C68">
      <w:pPr>
        <w:spacing w:after="0" w:line="0" w:lineRule="atLeast"/>
        <w:jc w:val="center"/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</w:pPr>
      <w:r w:rsidRPr="001D30BC"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  <w:t>Research Seminar Series</w:t>
      </w:r>
    </w:p>
    <w:p w14:paraId="2CD1F124" w14:textId="074475FD" w:rsidR="00454C68" w:rsidRDefault="00454C68" w:rsidP="00454C68">
      <w:pPr>
        <w:spacing w:after="0" w:line="0" w:lineRule="atLeast"/>
        <w:jc w:val="center"/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</w:pPr>
      <w:r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  <w:t>Department of ____________</w:t>
      </w:r>
    </w:p>
    <w:p w14:paraId="2CC8EA41" w14:textId="75AB0E51" w:rsidR="002113BB" w:rsidRDefault="002113BB" w:rsidP="00454C68">
      <w:pPr>
        <w:spacing w:after="0" w:line="0" w:lineRule="atLeast"/>
        <w:jc w:val="center"/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</w:pPr>
    </w:p>
    <w:p w14:paraId="3E51391B" w14:textId="77777777" w:rsidR="009F6CAC" w:rsidRDefault="009F6CAC" w:rsidP="00973D7C">
      <w:pPr>
        <w:spacing w:after="0" w:line="0" w:lineRule="atLeast"/>
        <w:jc w:val="both"/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</w:pPr>
    </w:p>
    <w:p w14:paraId="5D3F76DA" w14:textId="6D3A34C9" w:rsidR="002113BB" w:rsidRPr="006961E1" w:rsidRDefault="009F6CAC" w:rsidP="00973D7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</w:pPr>
      <w:r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>Subject</w:t>
      </w:r>
      <w:r w:rsidR="002113BB"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 xml:space="preserve"> </w:t>
      </w:r>
      <w:r w:rsidR="008F4166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>t</w:t>
      </w:r>
      <w:r w:rsidR="002113BB"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>itle</w:t>
      </w:r>
      <w:r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>:</w:t>
      </w:r>
      <w:r w:rsidRPr="006961E1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 xml:space="preserve"> </w:t>
      </w:r>
      <w:r w:rsidRPr="006961E1"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  <w:t xml:space="preserve">Invitation to </w:t>
      </w:r>
      <w:r w:rsidR="009F7491"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  <w:t>SBUS</w:t>
      </w:r>
      <w:r w:rsidRPr="006961E1"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  <w:t xml:space="preserve"> Research Seminar on </w:t>
      </w:r>
      <w:r w:rsidRPr="009F7491">
        <w:rPr>
          <w:rFonts w:ascii="Times New Roman" w:eastAsia="Times New Roman" w:hAnsi="Times New Roman" w:cs="Times New Roman"/>
          <w:sz w:val="24"/>
          <w:szCs w:val="24"/>
          <w:highlight w:val="yellow"/>
          <w:lang w:val="en-US" w:eastAsia="zh-TW"/>
        </w:rPr>
        <w:t>[DATE]</w:t>
      </w:r>
      <w:r w:rsidR="00BF71B1" w:rsidRPr="006961E1"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  <w:t xml:space="preserve"> </w:t>
      </w:r>
    </w:p>
    <w:p w14:paraId="0D12BFB8" w14:textId="2367CA1B" w:rsidR="009F6CAC" w:rsidRPr="006961E1" w:rsidRDefault="009F6CAC" w:rsidP="00973D7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</w:pPr>
      <w:r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 xml:space="preserve">Date of </w:t>
      </w:r>
      <w:r w:rsidR="007733A4"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 xml:space="preserve">the </w:t>
      </w:r>
      <w:r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>first email:</w:t>
      </w:r>
      <w:r w:rsidRPr="006961E1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 xml:space="preserve"> _______________________</w:t>
      </w:r>
    </w:p>
    <w:p w14:paraId="46E183AD" w14:textId="6D07EE8A" w:rsidR="009F6CAC" w:rsidRDefault="009F6CAC" w:rsidP="00973D7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</w:pPr>
      <w:r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 xml:space="preserve">Date of </w:t>
      </w:r>
      <w:r w:rsidR="007733A4"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 xml:space="preserve">the </w:t>
      </w:r>
      <w:r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>reminder email:</w:t>
      </w:r>
      <w:r w:rsidRPr="006961E1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 xml:space="preserve"> _______________________</w:t>
      </w:r>
    </w:p>
    <w:p w14:paraId="64571725" w14:textId="660E4C1B" w:rsidR="009F7491" w:rsidRDefault="009F7491" w:rsidP="00973D7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</w:pPr>
    </w:p>
    <w:p w14:paraId="74115CB2" w14:textId="011B7976" w:rsidR="009F7491" w:rsidRDefault="009F7491" w:rsidP="00973D7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 xml:space="preserve">Theme: </w:t>
      </w:r>
    </w:p>
    <w:p w14:paraId="72F1CB4A" w14:textId="508C3688" w:rsidR="009F7491" w:rsidRDefault="00000000" w:rsidP="00973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 w:eastAsia="zh-TW"/>
          </w:rPr>
          <w:id w:val="-9273466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7491">
            <w:rPr>
              <w:rFonts w:ascii="MS Gothic" w:eastAsia="MS Gothic" w:hAnsi="MS Gothic" w:cs="Times New Roman" w:hint="eastAsia"/>
              <w:sz w:val="24"/>
              <w:szCs w:val="24"/>
              <w:lang w:val="en-US" w:eastAsia="zh-TW"/>
            </w:rPr>
            <w:t>☐</w:t>
          </w:r>
        </w:sdtContent>
      </w:sdt>
      <w:r w:rsidR="009F7491" w:rsidRPr="009F7491"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  <w:t xml:space="preserve"> </w:t>
      </w:r>
      <w:r w:rsidR="00EB18F9" w:rsidRPr="00EB18F9"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  <w:t>Contemporary Issues in Capital Markets and Economics</w:t>
      </w:r>
    </w:p>
    <w:p w14:paraId="204CB677" w14:textId="0A177FE7" w:rsidR="009F7491" w:rsidRDefault="00000000" w:rsidP="009F749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 w:eastAsia="zh-TW"/>
          </w:rPr>
          <w:id w:val="-16488123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7491">
            <w:rPr>
              <w:rFonts w:ascii="MS Gothic" w:eastAsia="MS Gothic" w:hAnsi="MS Gothic" w:cs="Times New Roman" w:hint="eastAsia"/>
              <w:sz w:val="24"/>
              <w:szCs w:val="24"/>
              <w:lang w:val="en-US" w:eastAsia="zh-TW"/>
            </w:rPr>
            <w:t>☐</w:t>
          </w:r>
        </w:sdtContent>
      </w:sdt>
      <w:r w:rsidR="009F7491" w:rsidRPr="009F7491"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  <w:t xml:space="preserve"> Consumer and Organizational Behavior</w:t>
      </w:r>
    </w:p>
    <w:p w14:paraId="3178407F" w14:textId="269E5E62" w:rsidR="009F7491" w:rsidRDefault="00000000" w:rsidP="009F749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 w:eastAsia="zh-TW"/>
          </w:rPr>
          <w:id w:val="19461938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7491">
            <w:rPr>
              <w:rFonts w:ascii="MS Gothic" w:eastAsia="MS Gothic" w:hAnsi="MS Gothic" w:cs="Times New Roman" w:hint="eastAsia"/>
              <w:sz w:val="24"/>
              <w:szCs w:val="24"/>
              <w:lang w:val="en-US" w:eastAsia="zh-TW"/>
            </w:rPr>
            <w:t>☐</w:t>
          </w:r>
        </w:sdtContent>
      </w:sdt>
      <w:r w:rsidR="009F7491" w:rsidRPr="009F7491"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  <w:t xml:space="preserve"> Cross-Cultural Management and International Markets</w:t>
      </w:r>
    </w:p>
    <w:p w14:paraId="0E5307AE" w14:textId="08A075C0" w:rsidR="009F7491" w:rsidRDefault="00000000" w:rsidP="009F749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 w:eastAsia="zh-TW"/>
          </w:rPr>
          <w:id w:val="-6272391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5CC">
            <w:rPr>
              <w:rFonts w:ascii="MS Gothic" w:eastAsia="MS Gothic" w:hAnsi="MS Gothic" w:cs="Times New Roman" w:hint="eastAsia"/>
              <w:sz w:val="24"/>
              <w:szCs w:val="24"/>
              <w:lang w:val="en-US" w:eastAsia="zh-TW"/>
            </w:rPr>
            <w:t>☐</w:t>
          </w:r>
        </w:sdtContent>
      </w:sdt>
      <w:r w:rsidR="009F7491" w:rsidRPr="009F7491"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  <w:t xml:space="preserve"> Ethics and Sustainability (including Junzi)</w:t>
      </w:r>
    </w:p>
    <w:p w14:paraId="559591FC" w14:textId="5F396A12" w:rsidR="009F7491" w:rsidRPr="009F7491" w:rsidRDefault="00000000" w:rsidP="00973D7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 w:eastAsia="zh-TW"/>
          </w:rPr>
          <w:id w:val="1152712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5CC">
            <w:rPr>
              <w:rFonts w:ascii="MS Gothic" w:eastAsia="MS Gothic" w:hAnsi="MS Gothic" w:cs="Times New Roman" w:hint="eastAsia"/>
              <w:sz w:val="24"/>
              <w:szCs w:val="24"/>
              <w:lang w:val="en-US" w:eastAsia="zh-TW"/>
            </w:rPr>
            <w:t>☐</w:t>
          </w:r>
        </w:sdtContent>
      </w:sdt>
      <w:r w:rsidR="009F7491" w:rsidRPr="009F7491">
        <w:rPr>
          <w:rFonts w:ascii="Times New Roman" w:eastAsia="Times New Roman" w:hAnsi="Times New Roman" w:cs="Times New Roman"/>
          <w:sz w:val="24"/>
          <w:szCs w:val="24"/>
          <w:lang w:val="en-US" w:eastAsia="zh-TW"/>
        </w:rPr>
        <w:t xml:space="preserve"> Pedagogy, Teaching and Case Research</w:t>
      </w:r>
    </w:p>
    <w:p w14:paraId="0F551AE7" w14:textId="4EF5D18E" w:rsidR="009F6CAC" w:rsidRPr="006961E1" w:rsidRDefault="009F6CAC" w:rsidP="00973D7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</w:pPr>
    </w:p>
    <w:p w14:paraId="477512EC" w14:textId="2E0DB990" w:rsidR="009F6CAC" w:rsidRPr="00DB4570" w:rsidRDefault="009F6CAC" w:rsidP="00973D7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</w:pPr>
      <w:r w:rsidRPr="00DB4570"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  <w:t>Event details:</w:t>
      </w: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595"/>
        <w:gridCol w:w="4701"/>
      </w:tblGrid>
      <w:tr w:rsidR="00F642B3" w:rsidRPr="006961E1" w14:paraId="11614B5F" w14:textId="77777777" w:rsidTr="001D6B18">
        <w:trPr>
          <w:trHeight w:val="432"/>
        </w:trPr>
        <w:tc>
          <w:tcPr>
            <w:tcW w:w="3595" w:type="dxa"/>
          </w:tcPr>
          <w:p w14:paraId="5B7C1548" w14:textId="29BFB198" w:rsidR="00F642B3" w:rsidRPr="006961E1" w:rsidRDefault="00F642B3" w:rsidP="00973D7C">
            <w:pPr>
              <w:spacing w:line="240" w:lineRule="auto"/>
              <w:ind w:left="-120"/>
              <w:jc w:val="both"/>
              <w:rPr>
                <w:rFonts w:eastAsia="Times New Roman" w:cs="Times New Roman"/>
                <w:b/>
                <w:lang w:val="en-US" w:eastAsia="zh-TW"/>
              </w:rPr>
            </w:pPr>
            <w:r w:rsidRPr="006961E1">
              <w:rPr>
                <w:rFonts w:eastAsia="Times New Roman" w:cs="Times New Roman"/>
                <w:lang w:val="en-US" w:eastAsia="zh-TW"/>
              </w:rPr>
              <w:t>Date: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42494ED0" w14:textId="77777777" w:rsidR="00F642B3" w:rsidRPr="006961E1" w:rsidRDefault="00F642B3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F642B3" w:rsidRPr="006961E1" w14:paraId="24967139" w14:textId="77777777" w:rsidTr="001D6B18">
        <w:trPr>
          <w:trHeight w:val="432"/>
        </w:trPr>
        <w:tc>
          <w:tcPr>
            <w:tcW w:w="3595" w:type="dxa"/>
          </w:tcPr>
          <w:p w14:paraId="5C952BC4" w14:textId="1F5D701D" w:rsidR="00F642B3" w:rsidRPr="006961E1" w:rsidRDefault="00F642B3" w:rsidP="00973D7C">
            <w:pPr>
              <w:spacing w:line="240" w:lineRule="auto"/>
              <w:ind w:left="-120"/>
              <w:jc w:val="both"/>
              <w:rPr>
                <w:rFonts w:eastAsia="Times New Roman" w:cs="Times New Roman"/>
                <w:b/>
                <w:lang w:val="en-US" w:eastAsia="zh-TW"/>
              </w:rPr>
            </w:pPr>
            <w:r w:rsidRPr="006961E1">
              <w:rPr>
                <w:rFonts w:eastAsia="Times New Roman" w:cs="Times New Roman"/>
                <w:lang w:val="en-US" w:eastAsia="zh-TW"/>
              </w:rPr>
              <w:t>Time: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61BCD724" w14:textId="77777777" w:rsidR="00F642B3" w:rsidRPr="006961E1" w:rsidRDefault="00F642B3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F642B3" w:rsidRPr="006961E1" w14:paraId="25C30441" w14:textId="77777777" w:rsidTr="001D6B18">
        <w:trPr>
          <w:trHeight w:val="432"/>
        </w:trPr>
        <w:tc>
          <w:tcPr>
            <w:tcW w:w="3595" w:type="dxa"/>
          </w:tcPr>
          <w:p w14:paraId="3A8255D3" w14:textId="46AE1D88" w:rsidR="00F642B3" w:rsidRPr="006961E1" w:rsidRDefault="00F642B3" w:rsidP="00973D7C">
            <w:pPr>
              <w:spacing w:line="240" w:lineRule="auto"/>
              <w:ind w:left="-120"/>
              <w:jc w:val="both"/>
              <w:rPr>
                <w:rFonts w:eastAsia="Times New Roman" w:cs="Times New Roman"/>
                <w:b/>
                <w:lang w:val="en-US" w:eastAsia="zh-TW"/>
              </w:rPr>
            </w:pPr>
            <w:r w:rsidRPr="006961E1">
              <w:rPr>
                <w:rFonts w:eastAsia="Times New Roman" w:cs="Times New Roman"/>
                <w:lang w:val="en-US" w:eastAsia="zh-TW"/>
              </w:rPr>
              <w:t>Venue: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35234962" w14:textId="77777777" w:rsidR="00F642B3" w:rsidRPr="006961E1" w:rsidRDefault="00F642B3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FB7580" w:rsidRPr="006961E1" w14:paraId="64CEF6F8" w14:textId="77777777" w:rsidTr="001D6B18">
        <w:trPr>
          <w:trHeight w:val="432"/>
        </w:trPr>
        <w:tc>
          <w:tcPr>
            <w:tcW w:w="8296" w:type="dxa"/>
            <w:gridSpan w:val="2"/>
          </w:tcPr>
          <w:p w14:paraId="7EC84A15" w14:textId="77777777" w:rsidR="00FB7580" w:rsidRPr="006961E1" w:rsidRDefault="00FB7580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B9376A" w:rsidRPr="006961E1" w14:paraId="07B53441" w14:textId="77777777" w:rsidTr="001D6B18">
        <w:trPr>
          <w:trHeight w:val="432"/>
        </w:trPr>
        <w:tc>
          <w:tcPr>
            <w:tcW w:w="3595" w:type="dxa"/>
          </w:tcPr>
          <w:p w14:paraId="6E4B18C6" w14:textId="77777777" w:rsidR="0021284C" w:rsidRDefault="00B9376A" w:rsidP="0021284C">
            <w:pPr>
              <w:spacing w:line="240" w:lineRule="auto"/>
              <w:ind w:left="-120"/>
              <w:jc w:val="both"/>
              <w:rPr>
                <w:rFonts w:eastAsia="Times New Roman" w:cs="Times New Roman"/>
                <w:lang w:val="en-US" w:eastAsia="zh-TW"/>
              </w:rPr>
            </w:pPr>
            <w:bookmarkStart w:id="0" w:name="_Hlk7448124"/>
            <w:r w:rsidRPr="006961E1">
              <w:rPr>
                <w:rFonts w:eastAsia="Times New Roman" w:cs="Times New Roman"/>
                <w:lang w:val="en-US" w:eastAsia="zh-TW"/>
              </w:rPr>
              <w:t>Speaker</w:t>
            </w:r>
            <w:r w:rsidR="00FB7580" w:rsidRPr="006961E1">
              <w:rPr>
                <w:rFonts w:eastAsia="Times New Roman" w:cs="Times New Roman"/>
                <w:lang w:val="en-US" w:eastAsia="zh-TW"/>
              </w:rPr>
              <w:t xml:space="preserve"> (1)</w:t>
            </w:r>
            <w:r w:rsidRPr="006961E1">
              <w:rPr>
                <w:rFonts w:eastAsia="Times New Roman" w:cs="Times New Roman"/>
                <w:lang w:val="en-US" w:eastAsia="zh-TW"/>
              </w:rPr>
              <w:t>:</w:t>
            </w:r>
          </w:p>
          <w:p w14:paraId="4FE5478F" w14:textId="1763E4BE" w:rsidR="00882BC9" w:rsidRPr="006961E1" w:rsidRDefault="00882BC9" w:rsidP="0021284C">
            <w:pPr>
              <w:spacing w:line="240" w:lineRule="auto"/>
              <w:ind w:left="-120"/>
              <w:jc w:val="both"/>
              <w:rPr>
                <w:rFonts w:eastAsia="Times New Roman" w:cs="Times New Roman"/>
                <w:lang w:val="en-US" w:eastAsia="zh-TW"/>
              </w:rPr>
            </w:pPr>
            <w:r w:rsidRPr="006961E1">
              <w:rPr>
                <w:rFonts w:eastAsia="Times New Roman" w:cs="Times New Roman"/>
                <w:lang w:val="en-US" w:eastAsia="zh-TW"/>
              </w:rPr>
              <w:t xml:space="preserve">(Name &amp; </w:t>
            </w:r>
            <w:r w:rsidR="00B65FAB" w:rsidRPr="006961E1">
              <w:rPr>
                <w:rFonts w:eastAsia="Times New Roman" w:cs="Times New Roman"/>
                <w:lang w:val="en-US" w:eastAsia="zh-TW"/>
              </w:rPr>
              <w:t>position</w:t>
            </w:r>
            <w:r w:rsidRPr="006961E1">
              <w:rPr>
                <w:rFonts w:eastAsia="Times New Roman" w:cs="Times New Roman"/>
                <w:lang w:val="en-US" w:eastAsia="zh-TW"/>
              </w:rPr>
              <w:t>)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29F71A35" w14:textId="2763FDEE" w:rsidR="00B9376A" w:rsidRPr="006961E1" w:rsidRDefault="00B9376A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B9376A" w:rsidRPr="006961E1" w14:paraId="24B50502" w14:textId="77777777" w:rsidTr="001D6B18">
        <w:trPr>
          <w:trHeight w:val="432"/>
        </w:trPr>
        <w:tc>
          <w:tcPr>
            <w:tcW w:w="3595" w:type="dxa"/>
          </w:tcPr>
          <w:p w14:paraId="584C2011" w14:textId="3C03854A" w:rsidR="00B9376A" w:rsidRPr="006961E1" w:rsidRDefault="00B9376A" w:rsidP="00973D7C">
            <w:pPr>
              <w:spacing w:line="240" w:lineRule="auto"/>
              <w:ind w:left="-120"/>
              <w:jc w:val="both"/>
              <w:rPr>
                <w:rFonts w:eastAsia="Times New Roman" w:cs="Times New Roman"/>
                <w:lang w:val="en-US" w:eastAsia="zh-TW"/>
              </w:rPr>
            </w:pPr>
            <w:r w:rsidRPr="006961E1">
              <w:rPr>
                <w:rFonts w:cs="Times New Roman"/>
                <w:lang w:val="en-US" w:eastAsia="zh-TW"/>
              </w:rPr>
              <w:t>Topic</w:t>
            </w:r>
            <w:r w:rsidR="00FB7580" w:rsidRPr="006961E1">
              <w:rPr>
                <w:rFonts w:cs="Times New Roman"/>
                <w:lang w:val="en-US" w:eastAsia="zh-TW"/>
              </w:rPr>
              <w:t xml:space="preserve"> (1)</w:t>
            </w:r>
            <w:r w:rsidRPr="006961E1">
              <w:rPr>
                <w:rFonts w:cs="Times New Roman"/>
                <w:lang w:val="en-US" w:eastAsia="zh-TW"/>
              </w:rPr>
              <w:t>: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7B772435" w14:textId="77777777" w:rsidR="00B9376A" w:rsidRPr="006961E1" w:rsidRDefault="00B9376A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973D7C" w:rsidRPr="006961E1" w14:paraId="39317C14" w14:textId="77777777" w:rsidTr="001D6B18">
        <w:trPr>
          <w:trHeight w:val="432"/>
        </w:trPr>
        <w:tc>
          <w:tcPr>
            <w:tcW w:w="3595" w:type="dxa"/>
            <w:shd w:val="clear" w:color="auto" w:fill="FFFFFF" w:themeFill="background1"/>
          </w:tcPr>
          <w:p w14:paraId="230EA278" w14:textId="77777777" w:rsidR="00973D7C" w:rsidRPr="006961E1" w:rsidRDefault="00973D7C" w:rsidP="00973D7C">
            <w:pPr>
              <w:spacing w:line="240" w:lineRule="auto"/>
              <w:ind w:left="-120"/>
              <w:jc w:val="both"/>
              <w:rPr>
                <w:rFonts w:cs="Times New Roman"/>
                <w:lang w:val="en-US" w:eastAsia="zh-TW"/>
              </w:rPr>
            </w:pPr>
          </w:p>
        </w:tc>
        <w:tc>
          <w:tcPr>
            <w:tcW w:w="4701" w:type="dxa"/>
            <w:shd w:val="clear" w:color="auto" w:fill="FFFFFF" w:themeFill="background1"/>
          </w:tcPr>
          <w:p w14:paraId="037BA339" w14:textId="77777777" w:rsidR="00973D7C" w:rsidRPr="006961E1" w:rsidRDefault="00973D7C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FB7580" w:rsidRPr="006961E1" w14:paraId="1028DCD0" w14:textId="77777777" w:rsidTr="001D6B18">
        <w:trPr>
          <w:trHeight w:val="432"/>
        </w:trPr>
        <w:tc>
          <w:tcPr>
            <w:tcW w:w="3595" w:type="dxa"/>
          </w:tcPr>
          <w:p w14:paraId="7FE73DCB" w14:textId="2A2A2F16" w:rsidR="00FB7580" w:rsidRPr="006961E1" w:rsidRDefault="00FB7580" w:rsidP="00973D7C">
            <w:pPr>
              <w:spacing w:line="240" w:lineRule="auto"/>
              <w:ind w:left="-120"/>
              <w:jc w:val="both"/>
              <w:rPr>
                <w:rFonts w:eastAsia="Times New Roman" w:cs="Times New Roman"/>
                <w:lang w:val="en-US" w:eastAsia="zh-TW"/>
              </w:rPr>
            </w:pPr>
            <w:r w:rsidRPr="006961E1">
              <w:rPr>
                <w:rFonts w:eastAsia="Times New Roman" w:cs="Times New Roman"/>
                <w:lang w:val="en-US" w:eastAsia="zh-TW"/>
              </w:rPr>
              <w:t>Speaker (2):</w:t>
            </w:r>
          </w:p>
          <w:p w14:paraId="64C171C8" w14:textId="653A8091" w:rsidR="00FB7580" w:rsidRPr="006961E1" w:rsidRDefault="00FB7580" w:rsidP="00973D7C">
            <w:pPr>
              <w:spacing w:line="240" w:lineRule="auto"/>
              <w:ind w:left="-120"/>
              <w:jc w:val="both"/>
              <w:rPr>
                <w:rFonts w:cs="Times New Roman"/>
                <w:lang w:val="en-US" w:eastAsia="zh-TW"/>
              </w:rPr>
            </w:pPr>
            <w:r w:rsidRPr="006961E1">
              <w:rPr>
                <w:rFonts w:eastAsia="Times New Roman" w:cs="Times New Roman"/>
                <w:lang w:val="en-US" w:eastAsia="zh-TW"/>
              </w:rPr>
              <w:t>(Name &amp; position)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6C36DF7E" w14:textId="77777777" w:rsidR="00FB7580" w:rsidRPr="006961E1" w:rsidRDefault="00FB7580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FB7580" w:rsidRPr="006961E1" w14:paraId="10A28BF7" w14:textId="77777777" w:rsidTr="001D6B18">
        <w:trPr>
          <w:trHeight w:val="432"/>
        </w:trPr>
        <w:tc>
          <w:tcPr>
            <w:tcW w:w="3595" w:type="dxa"/>
          </w:tcPr>
          <w:p w14:paraId="3CCF567A" w14:textId="241E0ECA" w:rsidR="00FB7580" w:rsidRPr="006961E1" w:rsidRDefault="00FB7580" w:rsidP="00973D7C">
            <w:pPr>
              <w:spacing w:line="240" w:lineRule="auto"/>
              <w:ind w:left="-120"/>
              <w:jc w:val="both"/>
              <w:rPr>
                <w:rFonts w:cs="Times New Roman"/>
                <w:lang w:val="en-US" w:eastAsia="zh-TW"/>
              </w:rPr>
            </w:pPr>
            <w:r w:rsidRPr="006961E1">
              <w:rPr>
                <w:rFonts w:cs="Times New Roman"/>
                <w:lang w:val="en-US" w:eastAsia="zh-TW"/>
              </w:rPr>
              <w:t>Topic (2):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7935664D" w14:textId="77777777" w:rsidR="00FB7580" w:rsidRPr="006961E1" w:rsidRDefault="00FB7580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973D7C" w:rsidRPr="006961E1" w14:paraId="3BE600E9" w14:textId="77777777" w:rsidTr="001D6B18">
        <w:trPr>
          <w:trHeight w:val="432"/>
        </w:trPr>
        <w:tc>
          <w:tcPr>
            <w:tcW w:w="3595" w:type="dxa"/>
            <w:shd w:val="clear" w:color="auto" w:fill="FFFFFF" w:themeFill="background1"/>
          </w:tcPr>
          <w:p w14:paraId="10DB102D" w14:textId="77777777" w:rsidR="00973D7C" w:rsidRPr="006961E1" w:rsidRDefault="00973D7C" w:rsidP="00973D7C">
            <w:pPr>
              <w:spacing w:line="240" w:lineRule="auto"/>
              <w:ind w:left="-120"/>
              <w:jc w:val="both"/>
              <w:rPr>
                <w:rFonts w:cs="Times New Roman"/>
                <w:lang w:val="en-US" w:eastAsia="zh-TW"/>
              </w:rPr>
            </w:pPr>
          </w:p>
        </w:tc>
        <w:tc>
          <w:tcPr>
            <w:tcW w:w="4701" w:type="dxa"/>
            <w:shd w:val="clear" w:color="auto" w:fill="FFFFFF" w:themeFill="background1"/>
          </w:tcPr>
          <w:p w14:paraId="3F084904" w14:textId="77777777" w:rsidR="00973D7C" w:rsidRPr="006961E1" w:rsidRDefault="00973D7C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FB7580" w:rsidRPr="006961E1" w14:paraId="1FA24650" w14:textId="77777777" w:rsidTr="001D6B18">
        <w:trPr>
          <w:trHeight w:val="432"/>
        </w:trPr>
        <w:tc>
          <w:tcPr>
            <w:tcW w:w="3595" w:type="dxa"/>
          </w:tcPr>
          <w:p w14:paraId="2861C2EE" w14:textId="47A5F15D" w:rsidR="00FB7580" w:rsidRPr="006961E1" w:rsidRDefault="00FB7580" w:rsidP="00973D7C">
            <w:pPr>
              <w:spacing w:line="240" w:lineRule="auto"/>
              <w:ind w:left="-120"/>
              <w:jc w:val="both"/>
              <w:rPr>
                <w:rFonts w:eastAsia="Times New Roman" w:cs="Times New Roman"/>
                <w:lang w:val="en-US" w:eastAsia="zh-TW"/>
              </w:rPr>
            </w:pPr>
            <w:r w:rsidRPr="006961E1">
              <w:rPr>
                <w:rFonts w:eastAsia="Times New Roman" w:cs="Times New Roman"/>
                <w:lang w:val="en-US" w:eastAsia="zh-TW"/>
              </w:rPr>
              <w:t>Speaker (3):</w:t>
            </w:r>
          </w:p>
          <w:p w14:paraId="2365FD2A" w14:textId="497FE114" w:rsidR="00FB7580" w:rsidRPr="006961E1" w:rsidRDefault="00FB7580" w:rsidP="00973D7C">
            <w:pPr>
              <w:spacing w:line="240" w:lineRule="auto"/>
              <w:ind w:left="-120"/>
              <w:jc w:val="both"/>
              <w:rPr>
                <w:rFonts w:cs="Times New Roman"/>
                <w:lang w:val="en-US" w:eastAsia="zh-TW"/>
              </w:rPr>
            </w:pPr>
            <w:r w:rsidRPr="006961E1">
              <w:rPr>
                <w:rFonts w:eastAsia="Times New Roman" w:cs="Times New Roman"/>
                <w:lang w:val="en-US" w:eastAsia="zh-TW"/>
              </w:rPr>
              <w:t>(Name &amp; position)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1AADFBD1" w14:textId="012700DB" w:rsidR="00FB7580" w:rsidRPr="006961E1" w:rsidRDefault="00FB7580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FB7580" w:rsidRPr="006961E1" w14:paraId="217F72DF" w14:textId="77777777" w:rsidTr="001D6B18">
        <w:trPr>
          <w:trHeight w:val="432"/>
        </w:trPr>
        <w:tc>
          <w:tcPr>
            <w:tcW w:w="3595" w:type="dxa"/>
          </w:tcPr>
          <w:p w14:paraId="466C9A13" w14:textId="01828313" w:rsidR="00FB7580" w:rsidRPr="006961E1" w:rsidRDefault="00FB7580" w:rsidP="00973D7C">
            <w:pPr>
              <w:spacing w:line="240" w:lineRule="auto"/>
              <w:ind w:left="-120"/>
              <w:jc w:val="both"/>
              <w:rPr>
                <w:rFonts w:cs="Times New Roman"/>
                <w:lang w:val="en-US" w:eastAsia="zh-TW"/>
              </w:rPr>
            </w:pPr>
            <w:r w:rsidRPr="006961E1">
              <w:rPr>
                <w:rFonts w:cs="Times New Roman"/>
                <w:lang w:val="en-US" w:eastAsia="zh-TW"/>
              </w:rPr>
              <w:t>Topic (3):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4F5F990D" w14:textId="50589166" w:rsidR="00FB7580" w:rsidRPr="006961E1" w:rsidRDefault="00FB7580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FB7580" w:rsidRPr="006961E1" w14:paraId="29E40DB9" w14:textId="77777777" w:rsidTr="001D6B18">
        <w:trPr>
          <w:trHeight w:val="432"/>
        </w:trPr>
        <w:tc>
          <w:tcPr>
            <w:tcW w:w="8296" w:type="dxa"/>
            <w:gridSpan w:val="2"/>
          </w:tcPr>
          <w:p w14:paraId="4935A411" w14:textId="77777777" w:rsidR="00FB7580" w:rsidRPr="006961E1" w:rsidRDefault="00FB7580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bookmarkEnd w:id="0"/>
      <w:tr w:rsidR="00F642B3" w:rsidRPr="006961E1" w14:paraId="68DD303B" w14:textId="77777777" w:rsidTr="001D6B18">
        <w:trPr>
          <w:trHeight w:val="432"/>
        </w:trPr>
        <w:tc>
          <w:tcPr>
            <w:tcW w:w="3595" w:type="dxa"/>
          </w:tcPr>
          <w:p w14:paraId="4586E850" w14:textId="656EE8C8" w:rsidR="00F642B3" w:rsidRPr="006961E1" w:rsidRDefault="00F642B3" w:rsidP="00973D7C">
            <w:pPr>
              <w:spacing w:line="240" w:lineRule="auto"/>
              <w:ind w:left="-120"/>
              <w:jc w:val="both"/>
              <w:rPr>
                <w:rFonts w:eastAsia="Times New Roman" w:cs="Times New Roman"/>
                <w:b/>
                <w:lang w:val="en-US" w:eastAsia="zh-TW"/>
              </w:rPr>
            </w:pPr>
            <w:r w:rsidRPr="006961E1">
              <w:rPr>
                <w:rFonts w:cs="Times New Roman"/>
                <w:lang w:val="en-US" w:eastAsia="zh-TW"/>
              </w:rPr>
              <w:t>Audience: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638B0F77" w14:textId="77777777" w:rsidR="00F642B3" w:rsidRPr="006961E1" w:rsidRDefault="00F642B3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F642B3" w:rsidRPr="006961E1" w14:paraId="014A2C47" w14:textId="77777777" w:rsidTr="001D6B18">
        <w:trPr>
          <w:trHeight w:val="432"/>
        </w:trPr>
        <w:tc>
          <w:tcPr>
            <w:tcW w:w="3595" w:type="dxa"/>
          </w:tcPr>
          <w:p w14:paraId="089025C6" w14:textId="411E09D1" w:rsidR="00F642B3" w:rsidRPr="006961E1" w:rsidRDefault="00F642B3" w:rsidP="00973D7C">
            <w:pPr>
              <w:spacing w:line="240" w:lineRule="auto"/>
              <w:ind w:left="-120"/>
              <w:jc w:val="both"/>
              <w:rPr>
                <w:rFonts w:eastAsia="Times New Roman" w:cs="Times New Roman"/>
                <w:b/>
                <w:lang w:val="en-US" w:eastAsia="zh-TW"/>
              </w:rPr>
            </w:pPr>
            <w:r w:rsidRPr="006961E1">
              <w:rPr>
                <w:rFonts w:cs="Times New Roman"/>
                <w:lang w:val="en-US" w:eastAsia="zh-TW"/>
              </w:rPr>
              <w:t>Language: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1D05C458" w14:textId="77777777" w:rsidR="00F642B3" w:rsidRPr="006961E1" w:rsidRDefault="00F642B3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BE56AE" w:rsidRPr="006961E1" w14:paraId="29619AB5" w14:textId="77777777" w:rsidTr="001D6B18">
        <w:trPr>
          <w:trHeight w:val="432"/>
        </w:trPr>
        <w:tc>
          <w:tcPr>
            <w:tcW w:w="3595" w:type="dxa"/>
          </w:tcPr>
          <w:p w14:paraId="3D1C747C" w14:textId="6698EA49" w:rsidR="00BE56AE" w:rsidRPr="006961E1" w:rsidRDefault="00BE56AE" w:rsidP="00973D7C">
            <w:pPr>
              <w:spacing w:line="240" w:lineRule="auto"/>
              <w:ind w:left="-120"/>
              <w:jc w:val="both"/>
              <w:rPr>
                <w:rFonts w:cs="Times New Roman"/>
                <w:lang w:val="en-US" w:eastAsia="zh-TW"/>
              </w:rPr>
            </w:pPr>
            <w:r w:rsidRPr="006961E1">
              <w:rPr>
                <w:rFonts w:cs="Times New Roman"/>
                <w:lang w:val="en-US" w:eastAsia="zh-TW"/>
              </w:rPr>
              <w:t>Enquiry: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07AD9609" w14:textId="77777777" w:rsidR="00BE56AE" w:rsidRPr="006961E1" w:rsidRDefault="00BE56AE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  <w:tr w:rsidR="00081FCE" w:rsidRPr="006961E1" w14:paraId="2D8034B6" w14:textId="77777777" w:rsidTr="001D6B18">
        <w:trPr>
          <w:trHeight w:val="432"/>
        </w:trPr>
        <w:tc>
          <w:tcPr>
            <w:tcW w:w="3595" w:type="dxa"/>
          </w:tcPr>
          <w:p w14:paraId="2034456F" w14:textId="5236031B" w:rsidR="000D1FCD" w:rsidRPr="006961E1" w:rsidRDefault="00081FCE" w:rsidP="00973D7C">
            <w:pPr>
              <w:spacing w:line="240" w:lineRule="auto"/>
              <w:ind w:left="-120"/>
              <w:jc w:val="both"/>
              <w:rPr>
                <w:rFonts w:cs="Times New Roman"/>
                <w:lang w:val="en-US" w:eastAsia="zh-TW"/>
              </w:rPr>
            </w:pPr>
            <w:r w:rsidRPr="006961E1">
              <w:rPr>
                <w:rFonts w:cs="Times New Roman"/>
                <w:lang w:val="en-US" w:eastAsia="zh-TW"/>
              </w:rPr>
              <w:t>Application</w:t>
            </w:r>
            <w:r w:rsidR="000D1FCD" w:rsidRPr="006961E1">
              <w:rPr>
                <w:rFonts w:cs="Times New Roman"/>
                <w:lang w:val="en-US" w:eastAsia="zh-TW"/>
              </w:rPr>
              <w:t>: (Google</w:t>
            </w:r>
            <w:r w:rsidR="00973D7C" w:rsidRPr="006961E1">
              <w:rPr>
                <w:rFonts w:cs="Times New Roman"/>
                <w:lang w:val="en-US" w:eastAsia="zh-TW"/>
              </w:rPr>
              <w:t xml:space="preserve"> form</w:t>
            </w:r>
            <w:r w:rsidR="000D1FCD" w:rsidRPr="006961E1">
              <w:rPr>
                <w:rFonts w:cs="Times New Roman"/>
                <w:lang w:val="en-US" w:eastAsia="zh-TW"/>
              </w:rPr>
              <w:t xml:space="preserve"> link)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10587B55" w14:textId="3FCEBD79" w:rsidR="00081FCE" w:rsidRPr="006961E1" w:rsidRDefault="00882BC9" w:rsidP="00973D7C">
            <w:pPr>
              <w:tabs>
                <w:tab w:val="left" w:pos="3870"/>
              </w:tabs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  <w:r w:rsidRPr="006961E1">
              <w:rPr>
                <w:rFonts w:eastAsia="Times New Roman" w:cs="Times New Roman"/>
                <w:b/>
                <w:lang w:val="en-US" w:eastAsia="zh-TW"/>
              </w:rPr>
              <w:tab/>
            </w:r>
          </w:p>
        </w:tc>
      </w:tr>
      <w:tr w:rsidR="00F642B3" w:rsidRPr="006961E1" w14:paraId="7EC5E4B2" w14:textId="77777777" w:rsidTr="001D6B18">
        <w:trPr>
          <w:trHeight w:val="432"/>
        </w:trPr>
        <w:tc>
          <w:tcPr>
            <w:tcW w:w="3595" w:type="dxa"/>
          </w:tcPr>
          <w:p w14:paraId="15915E23" w14:textId="7ADCD421" w:rsidR="00F642B3" w:rsidRPr="006961E1" w:rsidRDefault="00F642B3" w:rsidP="00973D7C">
            <w:pPr>
              <w:spacing w:line="240" w:lineRule="auto"/>
              <w:ind w:left="-120"/>
              <w:jc w:val="both"/>
              <w:rPr>
                <w:rFonts w:eastAsia="Times New Roman" w:cs="Times New Roman"/>
                <w:b/>
                <w:lang w:val="en-US" w:eastAsia="zh-TW"/>
              </w:rPr>
            </w:pPr>
            <w:r w:rsidRPr="006961E1">
              <w:rPr>
                <w:rFonts w:cs="Times New Roman"/>
                <w:lang w:val="en-US" w:eastAsia="zh-TW"/>
              </w:rPr>
              <w:t>Encl.:</w:t>
            </w:r>
          </w:p>
        </w:tc>
        <w:tc>
          <w:tcPr>
            <w:tcW w:w="4701" w:type="dxa"/>
            <w:shd w:val="clear" w:color="auto" w:fill="D9D9D9" w:themeFill="background1" w:themeFillShade="D9"/>
          </w:tcPr>
          <w:p w14:paraId="04D51CFE" w14:textId="77777777" w:rsidR="00F642B3" w:rsidRPr="006961E1" w:rsidRDefault="00F642B3" w:rsidP="00973D7C">
            <w:pPr>
              <w:spacing w:line="240" w:lineRule="auto"/>
              <w:jc w:val="both"/>
              <w:rPr>
                <w:rFonts w:eastAsia="Times New Roman" w:cs="Times New Roman"/>
                <w:b/>
                <w:lang w:val="en-US" w:eastAsia="zh-TW"/>
              </w:rPr>
            </w:pPr>
          </w:p>
        </w:tc>
      </w:tr>
    </w:tbl>
    <w:p w14:paraId="081C680C" w14:textId="2AACF25E" w:rsidR="00F642B3" w:rsidRPr="006961E1" w:rsidRDefault="00F642B3" w:rsidP="00973D7C">
      <w:pPr>
        <w:spacing w:after="0" w:line="0" w:lineRule="atLeast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 w:eastAsia="zh-TW"/>
        </w:rPr>
      </w:pPr>
    </w:p>
    <w:p w14:paraId="19936CC7" w14:textId="77777777" w:rsidR="00C74D58" w:rsidRPr="006961E1" w:rsidRDefault="00C74D58" w:rsidP="00973D7C">
      <w:pPr>
        <w:spacing w:after="0" w:line="0" w:lineRule="atLeast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</w:pPr>
    </w:p>
    <w:p w14:paraId="66759974" w14:textId="664F5230" w:rsidR="00D01729" w:rsidRPr="006961E1" w:rsidRDefault="00D01729" w:rsidP="00973D7C">
      <w:pPr>
        <w:spacing w:after="0" w:line="0" w:lineRule="atLeast"/>
        <w:jc w:val="both"/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</w:pPr>
      <w:r w:rsidRPr="006E5052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>Note:</w:t>
      </w:r>
      <w:r w:rsidRPr="006961E1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 xml:space="preserve"> </w:t>
      </w:r>
      <w:r w:rsidR="00FD0887" w:rsidRPr="006961E1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 xml:space="preserve">The completed form should be submitted to Mr </w:t>
      </w:r>
      <w:r w:rsidR="00EB18F9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>Karl</w:t>
      </w:r>
      <w:r w:rsidR="00FD0887" w:rsidRPr="006961E1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 xml:space="preserve"> CHU</w:t>
      </w:r>
      <w:r w:rsidR="00C74D58" w:rsidRPr="006961E1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 xml:space="preserve"> (e</w:t>
      </w:r>
      <w:r w:rsidR="00390ADC" w:rsidRPr="006961E1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 xml:space="preserve">mail: </w:t>
      </w:r>
      <w:hyperlink r:id="rId7" w:history="1">
        <w:r w:rsidR="00EB18F9" w:rsidRPr="00D25482">
          <w:rPr>
            <w:rStyle w:val="Hyperlink"/>
            <w:rFonts w:ascii="Times New Roman" w:eastAsia="Times New Roman" w:hAnsi="Times New Roman" w:cs="Times New Roman"/>
            <w:i/>
            <w:sz w:val="24"/>
            <w:szCs w:val="24"/>
            <w:lang w:val="en-US" w:eastAsia="zh-TW"/>
          </w:rPr>
          <w:t>karlchu@hsu.edu.hk</w:t>
        </w:r>
      </w:hyperlink>
      <w:r w:rsidR="00C74D58" w:rsidRPr="006961E1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>)</w:t>
      </w:r>
      <w:r w:rsidR="00390ADC" w:rsidRPr="006961E1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 xml:space="preserve"> </w:t>
      </w:r>
      <w:r w:rsidR="00C74D58" w:rsidRPr="006961E1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 xml:space="preserve">at least </w:t>
      </w:r>
      <w:r w:rsidR="00F71941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>2</w:t>
      </w:r>
      <w:r w:rsidR="0068678D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 xml:space="preserve"> weeks</w:t>
      </w:r>
      <w:r w:rsidR="00C74D58" w:rsidRPr="006961E1">
        <w:rPr>
          <w:rFonts w:ascii="Times New Roman" w:eastAsia="Times New Roman" w:hAnsi="Times New Roman" w:cs="Times New Roman"/>
          <w:i/>
          <w:sz w:val="24"/>
          <w:szCs w:val="24"/>
          <w:lang w:val="en-US" w:eastAsia="zh-TW"/>
        </w:rPr>
        <w:t xml:space="preserve"> before the event date. </w:t>
      </w:r>
    </w:p>
    <w:p w14:paraId="3F03A1DE" w14:textId="2C2420B6" w:rsidR="004F792F" w:rsidRPr="00DA3BF3" w:rsidRDefault="004F792F" w:rsidP="00390ADC">
      <w:pPr>
        <w:spacing w:after="0" w:line="0" w:lineRule="atLeast"/>
        <w:rPr>
          <w:rFonts w:ascii="Times New Roman" w:eastAsia="Times New Roman" w:hAnsi="Times New Roman" w:cs="Arial"/>
          <w:b/>
          <w:sz w:val="24"/>
          <w:szCs w:val="20"/>
          <w:lang w:val="en-US" w:eastAsia="zh-TW"/>
        </w:rPr>
      </w:pPr>
    </w:p>
    <w:sectPr w:rsidR="004F792F" w:rsidRPr="00DA3BF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DCEAC" w14:textId="77777777" w:rsidR="002E4EED" w:rsidRDefault="002E4EED" w:rsidP="002113BB">
      <w:pPr>
        <w:spacing w:after="0" w:line="240" w:lineRule="auto"/>
      </w:pPr>
      <w:r>
        <w:separator/>
      </w:r>
    </w:p>
  </w:endnote>
  <w:endnote w:type="continuationSeparator" w:id="0">
    <w:p w14:paraId="411377FE" w14:textId="77777777" w:rsidR="002E4EED" w:rsidRDefault="002E4EED" w:rsidP="00211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3F957" w14:textId="77777777" w:rsidR="002E4EED" w:rsidRDefault="002E4EED" w:rsidP="002113BB">
      <w:pPr>
        <w:spacing w:after="0" w:line="240" w:lineRule="auto"/>
      </w:pPr>
      <w:r>
        <w:separator/>
      </w:r>
    </w:p>
  </w:footnote>
  <w:footnote w:type="continuationSeparator" w:id="0">
    <w:p w14:paraId="3F4D0243" w14:textId="77777777" w:rsidR="002E4EED" w:rsidRDefault="002E4EED" w:rsidP="002113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153A08"/>
    <w:multiLevelType w:val="hybridMultilevel"/>
    <w:tmpl w:val="44C6B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28389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MDK3sDQ0MLMwMTVU0lEKTi0uzszPAymwrAUAdF63wywAAAA="/>
  </w:docVars>
  <w:rsids>
    <w:rsidRoot w:val="00E22860"/>
    <w:rsid w:val="00081FCE"/>
    <w:rsid w:val="000D1FCD"/>
    <w:rsid w:val="001042DE"/>
    <w:rsid w:val="00127C89"/>
    <w:rsid w:val="001365A2"/>
    <w:rsid w:val="00145FE9"/>
    <w:rsid w:val="001547E1"/>
    <w:rsid w:val="00194D62"/>
    <w:rsid w:val="001C2177"/>
    <w:rsid w:val="001D6B18"/>
    <w:rsid w:val="00207BD4"/>
    <w:rsid w:val="002113BB"/>
    <w:rsid w:val="0021284C"/>
    <w:rsid w:val="0022253B"/>
    <w:rsid w:val="00231711"/>
    <w:rsid w:val="00275C31"/>
    <w:rsid w:val="002B5639"/>
    <w:rsid w:val="002E4EED"/>
    <w:rsid w:val="003225CC"/>
    <w:rsid w:val="0033217A"/>
    <w:rsid w:val="003343EF"/>
    <w:rsid w:val="00374A6D"/>
    <w:rsid w:val="00383194"/>
    <w:rsid w:val="00390ADC"/>
    <w:rsid w:val="00391C7C"/>
    <w:rsid w:val="003A0298"/>
    <w:rsid w:val="0041058F"/>
    <w:rsid w:val="004240D4"/>
    <w:rsid w:val="00454C68"/>
    <w:rsid w:val="004618CC"/>
    <w:rsid w:val="00484247"/>
    <w:rsid w:val="004C6150"/>
    <w:rsid w:val="004E7F52"/>
    <w:rsid w:val="004F792F"/>
    <w:rsid w:val="005140FA"/>
    <w:rsid w:val="00523FC1"/>
    <w:rsid w:val="005B36F9"/>
    <w:rsid w:val="005E7FE1"/>
    <w:rsid w:val="006023CC"/>
    <w:rsid w:val="0064244B"/>
    <w:rsid w:val="0068678D"/>
    <w:rsid w:val="006961E1"/>
    <w:rsid w:val="006A0E56"/>
    <w:rsid w:val="006B1053"/>
    <w:rsid w:val="006B7AD2"/>
    <w:rsid w:val="006E5052"/>
    <w:rsid w:val="007733A4"/>
    <w:rsid w:val="007A0EB8"/>
    <w:rsid w:val="007D13BA"/>
    <w:rsid w:val="00823B04"/>
    <w:rsid w:val="00882BC9"/>
    <w:rsid w:val="0089623F"/>
    <w:rsid w:val="008C79A2"/>
    <w:rsid w:val="008F4166"/>
    <w:rsid w:val="0096757F"/>
    <w:rsid w:val="00973D7C"/>
    <w:rsid w:val="00976F61"/>
    <w:rsid w:val="0098596C"/>
    <w:rsid w:val="009B3D48"/>
    <w:rsid w:val="009F6CAC"/>
    <w:rsid w:val="009F7491"/>
    <w:rsid w:val="00AA1137"/>
    <w:rsid w:val="00AD220F"/>
    <w:rsid w:val="00B65FAB"/>
    <w:rsid w:val="00B9376A"/>
    <w:rsid w:val="00BA7EC4"/>
    <w:rsid w:val="00BB64C1"/>
    <w:rsid w:val="00BC5626"/>
    <w:rsid w:val="00BE5143"/>
    <w:rsid w:val="00BE56AE"/>
    <w:rsid w:val="00BF71B1"/>
    <w:rsid w:val="00C461A1"/>
    <w:rsid w:val="00C74D58"/>
    <w:rsid w:val="00C968C9"/>
    <w:rsid w:val="00D01729"/>
    <w:rsid w:val="00D237D0"/>
    <w:rsid w:val="00D4729B"/>
    <w:rsid w:val="00D525CF"/>
    <w:rsid w:val="00D7271D"/>
    <w:rsid w:val="00DA3BF3"/>
    <w:rsid w:val="00DB4570"/>
    <w:rsid w:val="00DD627E"/>
    <w:rsid w:val="00E22860"/>
    <w:rsid w:val="00EB18F9"/>
    <w:rsid w:val="00EC1DA7"/>
    <w:rsid w:val="00F02E1E"/>
    <w:rsid w:val="00F40DC5"/>
    <w:rsid w:val="00F642B3"/>
    <w:rsid w:val="00F71941"/>
    <w:rsid w:val="00FB5744"/>
    <w:rsid w:val="00FB7580"/>
    <w:rsid w:val="00FD044C"/>
    <w:rsid w:val="00FD0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BFCC45"/>
  <w15:chartTrackingRefBased/>
  <w15:docId w15:val="{7709AA53-DE8A-4E43-86E1-1E7A0BD97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C68"/>
    <w:pPr>
      <w:spacing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13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3BB"/>
  </w:style>
  <w:style w:type="paragraph" w:styleId="Footer">
    <w:name w:val="footer"/>
    <w:basedOn w:val="Normal"/>
    <w:link w:val="FooterChar"/>
    <w:uiPriority w:val="99"/>
    <w:unhideWhenUsed/>
    <w:rsid w:val="002113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3BB"/>
  </w:style>
  <w:style w:type="table" w:styleId="TableGrid">
    <w:name w:val="Table Grid"/>
    <w:basedOn w:val="TableNormal"/>
    <w:uiPriority w:val="39"/>
    <w:rsid w:val="002113BB"/>
    <w:pPr>
      <w:spacing w:after="0"/>
    </w:pPr>
    <w:rPr>
      <w:rFonts w:ascii="Times New Roman" w:eastAsia="Microsoft JhengHei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0A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0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0A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9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rlchu@hsu.edu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ra Sze</dc:creator>
  <cp:keywords/>
  <dc:description/>
  <cp:lastModifiedBy>Karl Chu</cp:lastModifiedBy>
  <cp:revision>5</cp:revision>
  <dcterms:created xsi:type="dcterms:W3CDTF">2019-11-07T07:37:00Z</dcterms:created>
  <dcterms:modified xsi:type="dcterms:W3CDTF">2023-11-06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47c9fc-b882-441b-a296-0591a76080ea_Enabled">
    <vt:lpwstr>true</vt:lpwstr>
  </property>
  <property fmtid="{D5CDD505-2E9C-101B-9397-08002B2CF9AE}" pid="3" name="MSIP_Label_bf47c9fc-b882-441b-a296-0591a76080ea_SetDate">
    <vt:lpwstr>2023-11-06T06:25:24Z</vt:lpwstr>
  </property>
  <property fmtid="{D5CDD505-2E9C-101B-9397-08002B2CF9AE}" pid="4" name="MSIP_Label_bf47c9fc-b882-441b-a296-0591a76080ea_Method">
    <vt:lpwstr>Standard</vt:lpwstr>
  </property>
  <property fmtid="{D5CDD505-2E9C-101B-9397-08002B2CF9AE}" pid="5" name="MSIP_Label_bf47c9fc-b882-441b-a296-0591a76080ea_Name">
    <vt:lpwstr>Public</vt:lpwstr>
  </property>
  <property fmtid="{D5CDD505-2E9C-101B-9397-08002B2CF9AE}" pid="6" name="MSIP_Label_bf47c9fc-b882-441b-a296-0591a76080ea_SiteId">
    <vt:lpwstr>a5819553-432c-4f87-aa01-56da11acc555</vt:lpwstr>
  </property>
  <property fmtid="{D5CDD505-2E9C-101B-9397-08002B2CF9AE}" pid="7" name="MSIP_Label_bf47c9fc-b882-441b-a296-0591a76080ea_ActionId">
    <vt:lpwstr>215a6143-49bd-4728-9a29-75a51a9d30af</vt:lpwstr>
  </property>
  <property fmtid="{D5CDD505-2E9C-101B-9397-08002B2CF9AE}" pid="8" name="MSIP_Label_bf47c9fc-b882-441b-a296-0591a76080ea_ContentBits">
    <vt:lpwstr>0</vt:lpwstr>
  </property>
</Properties>
</file>